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6.png" ContentType="image/png"/>
  <Override PartName="/word/media/rId54.png" ContentType="image/png"/>
  <Override PartName="/word/media/rId26.png" ContentType="image/png"/>
  <Override PartName="/word/media/rId25.png" ContentType="image/png"/>
  <Override PartName="/word/media/rId87.png" ContentType="image/png"/>
  <Override PartName="/word/media/rId89.png" ContentType="image/png"/>
  <Override PartName="/word/media/rId88.png" ContentType="image/png"/>
  <Override PartName="/word/media/rId118.png" ContentType="image/png"/>
  <Override PartName="/word/media/rId120.png" ContentType="image/png"/>
  <Override PartName="/word/media/rId121.png" ContentType="image/png"/>
  <Override PartName="/word/media/rId125.png" ContentType="image/png"/>
  <Override PartName="/word/media/rId131.png" ContentType="image/png"/>
  <Override PartName="/word/media/rId129.png" ContentType="image/png"/>
  <Override PartName="/word/media/rId123.png" ContentType="image/png"/>
  <Override PartName="/word/media/rId127.png" ContentType="image/png"/>
  <Override PartName="/word/media/rId57.png" ContentType="image/png"/>
  <Override PartName="/word/media/rId55.png" ContentType="image/png"/>
  <Override PartName="/word/media/rId75.png" ContentType="image/png"/>
  <Override PartName="/word/media/rId7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s on siirtynyt ihmisten välisestä kommunikaatiosta ja verkottumisesta ihmisten ja laitteiden saumattomaan integraatioon. Tässä integraatiossa pyritään fyysisen maailman ja ihmisten luoman virtuaalisten ympäristöjen yhdistämisen avulla kohti niin sanottua esineiden internetin maailman toteuttamista. Internet of Things -termin ensimmäinen julkinen maininta oli todennäköisesti Kevin Ashtonin Procter &amp; Gamble:lle (P&amp;G) vuonna 1999 pitämässä presentaatiossa, johon liittyen hän vuonna 2009 kirjoitti IoT:n mahdollisuuksista:</w:t>
      </w:r>
      <w:r>
        <w:t xml:space="preserve"> </w:t>
      </w:r>
      <w:r>
        <w:t xml:space="preserve">(Ashton 2009)</w:t>
      </w:r>
    </w:p>
    <w:p>
      <w:pPr>
        <w:pStyle w:val="SourceCode"/>
      </w:pPr>
      <w:r>
        <w:rPr>
          <w:rStyle w:val="VerbatimChar"/>
        </w:rP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 </w:t>
      </w:r>
    </w:p>
    <w:p>
      <w:pPr>
        <w:pStyle w:val="FirstParagraph"/>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Osaston päätietokone puolestaan oli osa ARPANETiä jonka ylitse kuka tahansa käyttäjä pystyi ohjelman avulla tarkastamaan oliko automaatissa tarjolla juomia, kannattiko automaatille menoa lykätä juomien jäähtymiseen asti vai oliko kylmää kolaa saatavilla saman tien.</w:t>
      </w:r>
    </w:p>
    <w:p>
      <w:pPr>
        <w:pStyle w:val="BodyText"/>
      </w:pPr>
      <w:r>
        <w:t xml:space="preserve">IoT:lle on esitetty useita erilaisia määritelmiä. Useat määritelmät keskittyvät IoT:n perustavan laatuisiin vaatimuksiin verkottuneisuudesta ja antureista. Toisaalta uusimmissa määrittelyissä on aiempaa enemmän painotettu laitteiden ubiikkien ja autonomisten verkkojen tarvetta. Näissä verkkoratkaisuissa objektien tunnistamisella ja palveluiden integraatiolla on keskeisen tärkeä rooli. Laitteiden verkkojen lisäksi viime aikaisissa IoT:n määrittelyissä laitteiden ja verkkojen älykkyys (engl. smartness) on usein esillä. Älykkyys erottaa IoT:n määritelmän samankaltaisista konsepteista kuten anturiverkoista.</w:t>
      </w:r>
      <w:r>
        <w:t xml:space="preserve"> </w:t>
      </w:r>
      <w:r>
        <w:t xml:space="preserve">(Buyya &amp; Dastjerdi 2016, s. 5)</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Buyya &amp; Dastjerdi 2016, s. 3)</w:t>
      </w:r>
      <w:r>
        <w:t xml:space="preserve"> </w:t>
      </w:r>
      <w:r>
        <w:t xml:space="preserve">Koska tällä 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n ymmärtää etteivät ihmiset kuuluisi sen toiminnan piiriin. Tämän takia tässä opinnäytetyössä suositaan lyhennettä IoT 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w:t>
      </w:r>
      <w:r>
        <w:t xml:space="preserve"> </w:t>
      </w:r>
      <w:r>
        <w:t xml:space="preserve">(Buyya &amp; Dastjerdi 2016, s. 7)</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 ratkaisujen yksityiskohdista.</w:t>
      </w:r>
      <w:r>
        <w:t xml:space="preserve"> </w:t>
      </w:r>
      <w:r>
        <w:t xml:space="preserve">(Buyya &amp; Dastjerdi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5"/>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Buyya &amp; Dastjerdi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IoT-järjestelmien toteutuksissa palvelukeskeinen arkkitehtuurimalli voi olla ehdoton vaatimus useille palveluntuottajille ja käyttäjille.</w:t>
      </w:r>
    </w:p>
    <w:p>
      <w:pPr>
        <w:pStyle w:val="FigureWithCaption"/>
      </w:pPr>
      <w:r>
        <w:drawing>
          <wp:inline>
            <wp:extent cx="3959999" cy="2848043"/>
            <wp:effectExtent b="0" l="0" r="0" t="0"/>
            <wp:docPr descr=". Laajennettu IoT-referenssiarkkitehtuuri kerroksittain jaoteltuna Buyya &amp; Dastjerdi (2016) mukaan" title="Laajennettu IoT-referenssiarkkitehtuuri" id="1" name="Picture"/>
            <a:graphic>
              <a:graphicData uri="http://schemas.openxmlformats.org/drawingml/2006/picture">
                <pic:pic>
                  <pic:nvPicPr>
                    <pic:cNvPr descr="/Users/tatu/Reps/Agri-repot/Agri/Word/Files/ExtendedIoTreferenceArchitecture.png" id="0" name="Picture"/>
                    <pic:cNvPicPr>
                      <a:picLocks noChangeArrowheads="1" noChangeAspect="1"/>
                    </pic:cNvPicPr>
                  </pic:nvPicPr>
                  <pic:blipFill>
                    <a:blip r:embed="rId26"/>
                    <a:stretch>
                      <a:fillRect/>
                    </a:stretch>
                  </pic:blipFill>
                  <pic:spPr bwMode="auto">
                    <a:xfrm>
                      <a:off x="0" y="0"/>
                      <a:ext cx="3959999" cy="2848043"/>
                    </a:xfrm>
                    <a:prstGeom prst="rect">
                      <a:avLst/>
                    </a:prstGeom>
                    <a:noFill/>
                    <a:ln w="9525">
                      <a:noFill/>
                      <a:headEnd/>
                      <a:tailEnd/>
                    </a:ln>
                  </pic:spPr>
                </pic:pic>
              </a:graphicData>
            </a:graphic>
          </wp:inline>
        </w:drawing>
      </w:r>
    </w:p>
    <w:p>
      <w:pPr>
        <w:pStyle w:val="ImageCaption"/>
      </w:pPr>
      <w:r>
        <w:t xml:space="preserve">. Laajennettu IoT-referenssiarkkitehtuuri kerroksittain jaoteltuna</w:t>
      </w:r>
      <w:r>
        <w:t xml:space="preserve"> </w:t>
      </w:r>
      <w:r>
        <w:t xml:space="preserve">Buyya &amp; Dastjerdi (2016)</w:t>
      </w:r>
      <w:r>
        <w:t xml:space="preserve"> </w:t>
      </w:r>
      <w:r>
        <w:t xml:space="preserve">mukaan</w:t>
      </w:r>
    </w:p>
    <w:p>
      <w:pPr>
        <w:pStyle w:val="BodyText"/>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Buyya &amp; Dastjerdi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Buyya &amp; Dastjerdi 2016, s. 7)</w:t>
      </w:r>
    </w:p>
    <w:p>
      <w:pPr>
        <w:pStyle w:val="BodyText"/>
      </w:pPr>
      <w:r>
        <w:rPr>
          <w:i/>
        </w:rPr>
        <w:t xml:space="preserve">Vai ehkä sittenkin Ciscon IoT World Forum Architecture Committee:lle tekemä 7-kerroksinen vastaava reference model? [http://cdn.iotwf.com/resources/72/IoT_Reference_Model_04_June_2014.pdf]</w:t>
      </w:r>
    </w:p>
    <w:p>
      <w:pPr>
        <w:pStyle w:val="BodyText"/>
      </w:pPr>
      <w:r>
        <w:rPr>
          <w:i/>
        </w:rPr>
        <w:t xml:space="preserve">niin sanotussa sumussa voidaan dataa tallentaa käyttäjien laitteiden tai verkon tukiasemien muistiin ennakoivana varastointina (sumu-laskenta)</w:t>
      </w:r>
    </w:p>
    <w:p>
      <w:pPr>
        <w:pStyle w:val="Heading3"/>
      </w:pPr>
      <w:bookmarkStart w:id="27" w:name="teollisuuden-esineiden-internetin-eli-industrial-internet-of-thingsin-taustaa"/>
      <w:bookmarkEnd w:id="27"/>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Buyya &amp; Dastjerdi 2016, s. 5s)</w:t>
      </w:r>
    </w:p>
    <w:p>
      <w:pPr>
        <w:pStyle w:val="Heading3"/>
      </w:pPr>
      <w:bookmarkStart w:id="28" w:name="maatalouden-esineiden-internetin-eli-agricultural-internet-of-thingsin-taustaa"/>
      <w:bookmarkEnd w:id="28"/>
      <w:r>
        <w:t xml:space="preserve">Maatalouden esineiden Internetin eli Agricultural Internet of Things:in taustaa</w:t>
      </w:r>
    </w:p>
    <w:p>
      <w:pPr>
        <w:pStyle w:val="FirstParagraph"/>
      </w:pPr>
      <w:r>
        <w:rPr>
          <w:i/>
        </w:rPr>
        <w:t xml:space="preserve">…ja miten AIoT on osa IIoTtä.</w:t>
      </w:r>
    </w:p>
    <w:p>
      <w:pPr>
        <w:pStyle w:val="Heading1"/>
      </w:pPr>
      <w:bookmarkStart w:id="29" w:name="opinnäytetyön-tarkoitus-tavoite-tutkimuskysymykset-ja-tutkimusmenetelmät"/>
      <w:bookmarkEnd w:id="29"/>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0" w:name="tutkimuksen-tarkoitus"/>
      <w:bookmarkEnd w:id="30"/>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1" w:name="tutkimuksen-tavoitteet"/>
      <w:bookmarkEnd w:id="31"/>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2" w:name="tutkimuskysymykset"/>
      <w:bookmarkEnd w:id="32"/>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3" w:name="tutkimusmenetelmien-valinta"/>
      <w:bookmarkEnd w:id="33"/>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4" w:name="kirjallisuuskatsaus-tutkimusmenetelmänä"/>
      <w:bookmarkEnd w:id="34"/>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5" w:name="kuvaileva-kirjallisuuskatsaus-tutkimusmenetelmänä"/>
      <w:bookmarkEnd w:id="35"/>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6" w:name="teemahaastattelu-tutkimusmenetelmänä"/>
      <w:bookmarkEnd w:id="36"/>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7" w:name="sisällönanalyysi-tutkimusmenetelmänä"/>
      <w:bookmarkEnd w:id="37"/>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38" w:name="aineisto-ja-tutkimuksen-toteutus"/>
      <w:bookmarkEnd w:id="38"/>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39" w:name="kuvailevan-kirjallisuuskatsauksen-toteutus"/>
      <w:bookmarkEnd w:id="39"/>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0" w:name="kirjallisuuskatsauksen-aineistojen-haku"/>
      <w:bookmarkEnd w:id="40"/>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1" w:name="teemahaastattelujen-toteutus"/>
      <w:bookmarkEnd w:id="41"/>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2" w:name="haastateltavien-valinta"/>
      <w:bookmarkEnd w:id="42"/>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3" w:name="haastattelujen-toteutukset"/>
      <w:bookmarkEnd w:id="43"/>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4" w:name="haastatteluaineiston-analyysimenetelmä"/>
      <w:bookmarkEnd w:id="44"/>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5" w:name="haastatteluaineiston-analyysi-sisällönanalyysin-menetelmillä"/>
      <w:bookmarkEnd w:id="45"/>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6" w:name="sisällönanalyysin-menetelmien-käyttö"/>
      <w:bookmarkEnd w:id="46"/>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7" w:name="haastatteluaineiston-koodaus-ja-koodien-kategorisointi"/>
      <w:bookmarkEnd w:id="47"/>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48" w:name="haastatteluaineiston-koodien-taulukointi"/>
      <w:bookmarkEnd w:id="48"/>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49" w:name="haastatteluaineiston-analysointi-taulukoitujen-tietojen-avulla"/>
      <w:bookmarkEnd w:id="49"/>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0" w:name="haastatteluaineistosta-johtopäätösten-vetäminen-analyysin-perusteella"/>
      <w:bookmarkEnd w:id="5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1" w:name="tutkimustulokset"/>
      <w:bookmarkEnd w:id="5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2" w:name="kirjallisuuskatsauksen-tulokset"/>
      <w:bookmarkEnd w:id="5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53" w:name="yleinen-kuvailu"/>
      <w:bookmarkEnd w:id="5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6" w:name="aiotn-teknologiat"/>
      <w:bookmarkEnd w:id="56"/>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5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58" w:name="aiotn-sovellusalueet"/>
      <w:bookmarkEnd w:id="58"/>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59" w:name="valvonta"/>
      <w:bookmarkEnd w:id="5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0" w:name="kontrollointi"/>
      <w:bookmarkEnd w:id="6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1" w:name="logistiikka"/>
      <w:bookmarkEnd w:id="6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2" w:name="ennustus"/>
      <w:bookmarkEnd w:id="6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3" w:name="aiotn-avoimet-haasteet"/>
      <w:bookmarkEnd w:id="63"/>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4" w:name="standardisaation-haasteet"/>
      <w:bookmarkEnd w:id="64"/>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5" w:name="tieto--ja-kyberturvallisuuden-haasteet"/>
      <w:bookmarkEnd w:id="6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6" w:name="laitteiden-energiatehokkuuden-haasteet"/>
      <w:bookmarkEnd w:id="6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7" w:name="laitteiden-kestävyyden-haasteet"/>
      <w:bookmarkEnd w:id="67"/>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68" w:name="langattoman-tietoliikenteen-haasteet"/>
      <w:bookmarkEnd w:id="6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9" w:name="analytiikkaratkaisuiden-ja-tietopalveluiden-haasteet"/>
      <w:bookmarkEnd w:id="6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0" w:name="aiot-ekosysteemin-laajentamisen-haasteet"/>
      <w:bookmarkEnd w:id="7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1" w:name="muut-tekniset-haasteet"/>
      <w:bookmarkEnd w:id="7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2" w:name="muut-haasteet"/>
      <w:bookmarkEnd w:id="7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3" w:name="esitetyt-aiot-arkkitehtuurit"/>
      <w:bookmarkEnd w:id="7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74"/>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5"/>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76"/>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7" w:name="haastattelujen-tulokset"/>
      <w:bookmarkEnd w:id="77"/>
      <w:r>
        <w:t xml:space="preserve">Haastattelujen tulokset</w:t>
      </w:r>
    </w:p>
    <w:p>
      <w:pPr>
        <w:pStyle w:val="Heading3"/>
      </w:pPr>
      <w:bookmarkStart w:id="78" w:name="haastattelujen-tuloksien-kuvaus-teemojen-mukaan-ryhmiteltyinä"/>
      <w:bookmarkEnd w:id="78"/>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9" w:name="tietojenkäsittely"/>
      <w:bookmarkEnd w:id="79"/>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0" w:name="tietojärjestelmät-tietoliikenne-ja-alustaratkaisut"/>
      <w:bookmarkEnd w:id="80"/>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1" w:name="teknologioiden-omaksunta"/>
      <w:bookmarkEnd w:id="81"/>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2" w:name="toimintaympäristön-muutos-maatalous-toimintaympäristönä-ja-maataloustuotannon-data"/>
      <w:bookmarkEnd w:id="82"/>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3" w:name="teknologiat-teknologioiden-sovellukset-ja-standardit"/>
      <w:bookmarkEnd w:id="83"/>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4" w:name="maataloustuotannon-laitteet-ja-maataloustuotannon-tehostaminen"/>
      <w:bookmarkEnd w:id="84"/>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5" w:name="tuotteet-ja-teknologiaratkaisut"/>
      <w:bookmarkEnd w:id="85"/>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6" w:name="sisällönanalyysiin-taulukoinnin-havainnot"/>
      <w:bookmarkEnd w:id="86"/>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87"/>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88"/>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89"/>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0" w:name="haastatteluaineiston-kuvaus"/>
      <w:bookmarkEnd w:id="90"/>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1" w:name="aiotn-tilanne-yleensä"/>
      <w:bookmarkEnd w:id="91"/>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2" w:name="digitalisaatioharppauksen-alku"/>
      <w:bookmarkEnd w:id="92"/>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3" w:name="aiot-teknologioiden-omaksumisen-tilanne-suomessa"/>
      <w:bookmarkEnd w:id="93"/>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4" w:name="laitevalmistajien-yhteistyö"/>
      <w:bookmarkEnd w:id="94"/>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5" w:name="kokonaisvaltainen-maatilan-tiedonhallintajärjestelmä-fmis"/>
      <w:bookmarkEnd w:id="95"/>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96" w:name="datan-käsittely"/>
      <w:bookmarkEnd w:id="96"/>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97" w:name="datan-liikkuminen-tuotantoketjussa"/>
      <w:bookmarkEnd w:id="97"/>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8" w:name="datan-jakaminen-ja-julkaisu"/>
      <w:bookmarkEnd w:id="98"/>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9" w:name="datan-omistajuus"/>
      <w:bookmarkEnd w:id="99"/>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0" w:name="aiotn-vaikutukset"/>
      <w:bookmarkEnd w:id="100"/>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1" w:name="ruokaturva"/>
      <w:bookmarkEnd w:id="101"/>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2" w:name="aiotn-haasteet"/>
      <w:bookmarkEnd w:id="102"/>
      <w:r>
        <w:t xml:space="preserve">AIoT:n haasteet</w:t>
      </w:r>
    </w:p>
    <w:p>
      <w:pPr>
        <w:pStyle w:val="Heading5"/>
      </w:pPr>
      <w:bookmarkStart w:id="103" w:name="tietoliikenteen-ja-tietoturvan-haasteet"/>
      <w:bookmarkEnd w:id="103"/>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4" w:name="elinkaarihaasteet"/>
      <w:bookmarkEnd w:id="104"/>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5" w:name="integraatio--ja-alustahaasteet"/>
      <w:bookmarkEnd w:id="105"/>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06" w:name="käytettävyyshaasteet"/>
      <w:bookmarkEnd w:id="106"/>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07" w:name="asiantuntijuushaaste"/>
      <w:bookmarkEnd w:id="107"/>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8" w:name="omaksumisen-haasteita"/>
      <w:bookmarkEnd w:id="108"/>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9" w:name="tavoitetila-ja-tulevaisuus"/>
      <w:bookmarkEnd w:id="109"/>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0" w:name="tutkimustulosten-yhteenveto"/>
      <w:bookmarkEnd w:id="110"/>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1" w:name="tutkimuskysymyksien-vastaukset"/>
      <w:bookmarkEnd w:id="111"/>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12" w:name="pohdinta"/>
      <w:bookmarkEnd w:id="112"/>
      <w:r>
        <w:t xml:space="preserve">POHDINTA</w:t>
      </w:r>
    </w:p>
    <w:p>
      <w:pPr>
        <w:pStyle w:val="Heading2"/>
      </w:pPr>
      <w:bookmarkStart w:id="113" w:name="luotettavuus"/>
      <w:bookmarkEnd w:id="113"/>
      <w:r>
        <w:t xml:space="preserve">Luotettavuus</w:t>
      </w:r>
    </w:p>
    <w:p>
      <w:pPr>
        <w:pStyle w:val="Heading2"/>
      </w:pPr>
      <w:bookmarkStart w:id="114" w:name="hyödynnettävyys"/>
      <w:bookmarkEnd w:id="114"/>
      <w:r>
        <w:t xml:space="preserve">Hyödynnettävyys</w:t>
      </w:r>
    </w:p>
    <w:p>
      <w:pPr>
        <w:pStyle w:val="Heading1"/>
      </w:pPr>
      <w:bookmarkStart w:id="115" w:name="liitteet"/>
      <w:bookmarkEnd w:id="115"/>
      <w:r>
        <w:t xml:space="preserve">LIITTEET</w:t>
      </w:r>
    </w:p>
    <w:p>
      <w:pPr>
        <w:pStyle w:val="Heading2"/>
      </w:pPr>
      <w:bookmarkStart w:id="116" w:name="liite-__.-hakulauseiden-muodostus"/>
      <w:bookmarkEnd w:id="116"/>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17" w:name="liite-__.-koodien-havainnot-taulukoituna"/>
      <w:bookmarkEnd w:id="117"/>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18"/>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19" w:name="liite-__.-havaintojen-määrät-kategorioittain"/>
      <w:bookmarkEnd w:id="119"/>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0"/>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1"/>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2" w:name="liite-__.-tekniikka-kategorian-havainnot"/>
      <w:bookmarkEnd w:id="122"/>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23"/>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24" w:name="liite-__.-maataloustuotanto-kategorian-havainnot"/>
      <w:bookmarkEnd w:id="124"/>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25"/>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26" w:name="liite-__.-toimintaympäristö-kategorian-havainnot"/>
      <w:bookmarkEnd w:id="126"/>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27"/>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28" w:name="liite-__.-sanamäärät"/>
      <w:bookmarkEnd w:id="128"/>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29"/>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0" w:name="liite-__.-r-heatmap.2"/>
      <w:bookmarkEnd w:id="130"/>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1"/>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2" w:name="liite-__.-haastatteluteemat"/>
      <w:bookmarkEnd w:id="132"/>
      <w:r>
        <w:t xml:space="preserve">Liite __. Haastatteluteemat</w:t>
      </w:r>
    </w:p>
    <w:p>
      <w:pPr>
        <w:pStyle w:val="Heading2"/>
      </w:pPr>
      <w:bookmarkStart w:id="133" w:name="liite-__.-haastattelu1-litterointi-luottamuksellinen"/>
      <w:bookmarkEnd w:id="133"/>
      <w:r>
        <w:t xml:space="preserve">Liite __. Haastattelu1-litterointi LUOTTAMUKSELLINEN</w:t>
      </w:r>
    </w:p>
    <w:p>
      <w:pPr>
        <w:pStyle w:val="Heading2"/>
      </w:pPr>
      <w:bookmarkStart w:id="134" w:name="liite-__.-haastattelu2-litterointi-luottamuksellinen"/>
      <w:bookmarkEnd w:id="134"/>
      <w:r>
        <w:t xml:space="preserve">Liite __. Haastattelu2-litterointi LUOTTAMUKSELLINEN</w:t>
      </w:r>
    </w:p>
    <w:p>
      <w:pPr>
        <w:pStyle w:val="Heading2"/>
      </w:pPr>
      <w:bookmarkStart w:id="135" w:name="liite-__.-haastattelu3-litterointi-luottamuksellinen"/>
      <w:bookmarkEnd w:id="135"/>
      <w:r>
        <w:t xml:space="preserve">Liite __. Haastattelu3-litterointi LUOTTAMUKSELLINEN</w:t>
      </w:r>
    </w:p>
    <w:p>
      <w:pPr>
        <w:pStyle w:val="Heading2"/>
      </w:pPr>
      <w:bookmarkStart w:id="136" w:name="liite-__.-haastattelu4-litterointi-luottamuksellinen"/>
      <w:bookmarkEnd w:id="136"/>
      <w:r>
        <w:t xml:space="preserve">Liite __. Haastattelu4-litterointi LUOTTAMUKSELLINEN</w:t>
      </w:r>
    </w:p>
    <w:p>
      <w:pPr>
        <w:pStyle w:val="Heading2"/>
      </w:pPr>
      <w:bookmarkStart w:id="137" w:name="liite-__.-haastattelu5-litterointi-luottamuksellinen"/>
      <w:bookmarkEnd w:id="137"/>
      <w:r>
        <w:t xml:space="preserve">Liite __. Haastattelu5-litterointi LUOTTAMUKSELLINEN</w:t>
      </w:r>
    </w:p>
    <w:p>
      <w:pPr>
        <w:pStyle w:val="Heading2"/>
      </w:pPr>
      <w:bookmarkStart w:id="138" w:name="liite-__.-haastattelu1-teksti-luottamuksellinen"/>
      <w:bookmarkEnd w:id="138"/>
      <w:r>
        <w:t xml:space="preserve">Liite __. Haastattelu1-teksti LUOTTAMUKSELLINEN</w:t>
      </w:r>
    </w:p>
    <w:p>
      <w:pPr>
        <w:pStyle w:val="Heading2"/>
      </w:pPr>
      <w:bookmarkStart w:id="139" w:name="liite-__.-haastattelu2-teksti-luottamuksellinen"/>
      <w:bookmarkEnd w:id="139"/>
      <w:r>
        <w:t xml:space="preserve">Liite __. Haastattelu2-teksti LUOTTAMUKSELLINEN</w:t>
      </w:r>
    </w:p>
    <w:p>
      <w:pPr>
        <w:pStyle w:val="Heading2"/>
      </w:pPr>
      <w:bookmarkStart w:id="140" w:name="liite-__.-haastattelu3-teksti-luottamuksellinen"/>
      <w:bookmarkEnd w:id="140"/>
      <w:r>
        <w:t xml:space="preserve">Liite __. Haastattelu3-teksti LUOTTAMUKSELLINEN</w:t>
      </w:r>
    </w:p>
    <w:p>
      <w:pPr>
        <w:pStyle w:val="Heading2"/>
      </w:pPr>
      <w:bookmarkStart w:id="141" w:name="liite-__.-haastattelu4-teksti-luottamuksellinen"/>
      <w:bookmarkEnd w:id="141"/>
      <w:r>
        <w:t xml:space="preserve">Liite __. Haastattelu4-teksti LUOTTAMUKSELLINEN</w:t>
      </w:r>
    </w:p>
    <w:p>
      <w:pPr>
        <w:pStyle w:val="Heading2"/>
      </w:pPr>
      <w:bookmarkStart w:id="142" w:name="liite-__.-haastattelu5-teksti-luottamuksellinen"/>
      <w:bookmarkEnd w:id="142"/>
      <w:r>
        <w:t xml:space="preserve">Liite __. Haastattelu5-teksti LUOTTAMUKSELLINEN</w:t>
      </w:r>
    </w:p>
    <w:p>
      <w:pPr>
        <w:pStyle w:val="Heading2"/>
      </w:pPr>
      <w:bookmarkStart w:id="143" w:name="liite-__.-koodien-havainnot-haastatteluaineistossa"/>
      <w:bookmarkEnd w:id="14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4" w:name="lahteet"/>
      <w:bookmarkEnd w:id="144"/>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4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46">
        <w:r>
          <w:rPr>
            <w:rStyle w:val="Hyperlink"/>
          </w:rPr>
          <w:t xml:space="preserve">10.1016/j.inpa.2015.04.002</w:t>
        </w:r>
      </w:hyperlink>
      <w:r>
        <w:t xml:space="preserve">.</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4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48">
        <w:r>
          <w:rPr>
            <w:rStyle w:val="Hyperlink"/>
          </w:rPr>
          <w:t xml:space="preserve">10.1016/j.compag.2013.08.001</w:t>
        </w:r>
      </w:hyperlink>
      <w:r>
        <w:t xml:space="preserve">.</w:t>
      </w:r>
    </w:p>
    <w:p>
      <w:pPr>
        <w:pStyle w:val="Bibliography"/>
      </w:pPr>
      <w:r>
        <w:t xml:space="preserve">Buyya, R. &amp; Dastjerdi, A. (2016).</w:t>
      </w:r>
      <w:r>
        <w:t xml:space="preserve"> </w:t>
      </w:r>
      <w:r>
        <w:rPr>
          <w:i/>
        </w:rPr>
        <w:t xml:space="preserve">Internet of Things: Principles and Paradigms</w:t>
      </w:r>
      <w:r>
        <w:t xml:space="preserve">. Elsevier Scienc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49">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5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5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53">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54">
        <w:r>
          <w:rPr>
            <w:rStyle w:val="Hyperlink"/>
          </w:rPr>
          <w:t xml:space="preserve">https://hbr.org/2014/11/how-smart-connected-products-are-transforming-competition</w:t>
        </w:r>
      </w:hyperlink>
      <w:r>
        <w:t xml:space="preserve"> </w:t>
      </w:r>
      <w:r>
        <w:t xml:space="preserve">[2018-04-29].</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55">
        <w:r>
          <w:rPr>
            <w:rStyle w:val="Hyperlink"/>
          </w:rPr>
          <w:t xml:space="preserve">10.1016/j.compag.2017.09.015</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56">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57">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58">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59">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b45ae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63d3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4a1c809c"/>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e0cec3c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003433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b8fed0eb"/>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311e92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87124e9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76" Target="media/rId76.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hyperlink" Id="rId159" Target="https://doi.org/10.1016/j.agsy.2017.01.023" TargetMode="External" /><Relationship Type="http://schemas.openxmlformats.org/officeDocument/2006/relationships/hyperlink" Id="rId158" Target="https://doi.org/10.1016/j.biosystemseng.2017.09.007" TargetMode="External" /><Relationship Type="http://schemas.openxmlformats.org/officeDocument/2006/relationships/hyperlink" Id="rId145" Target="https://doi.org/10.1016/j.comnet.2010.05.010" TargetMode="External" /><Relationship Type="http://schemas.openxmlformats.org/officeDocument/2006/relationships/hyperlink" Id="rId148" Target="https://doi.org/10.1016/j.compag.2013.08.001" TargetMode="External" /><Relationship Type="http://schemas.openxmlformats.org/officeDocument/2006/relationships/hyperlink" Id="rId155" Target="https://doi.org/10.1016/j.compag.2017.09.015" TargetMode="External" /><Relationship Type="http://schemas.openxmlformats.org/officeDocument/2006/relationships/hyperlink" Id="rId151" Target="https://doi.org/10.1016/j.compag.2017.09.037" TargetMode="External" /><Relationship Type="http://schemas.openxmlformats.org/officeDocument/2006/relationships/hyperlink" Id="rId149" Target="https://doi.org/10.1016/j.future.2013.01.010" TargetMode="External" /><Relationship Type="http://schemas.openxmlformats.org/officeDocument/2006/relationships/hyperlink" Id="rId146" Target="https://doi.org/10.1016/j.inpa.2015.04.002" TargetMode="External" /><Relationship Type="http://schemas.openxmlformats.org/officeDocument/2006/relationships/hyperlink" Id="rId150" Target="https://doi.org/10.1016/j.protcy.2013.11.009" TargetMode="External" /><Relationship Type="http://schemas.openxmlformats.org/officeDocument/2006/relationships/hyperlink" Id="rId147" Target="https://doi.org/10.1037/1089-2680.1.3.311" TargetMode="External" /><Relationship Type="http://schemas.openxmlformats.org/officeDocument/2006/relationships/hyperlink" Id="rId152" Target="https://doi.org/10.1109/TII.2014.2300753" TargetMode="External" /><Relationship Type="http://schemas.openxmlformats.org/officeDocument/2006/relationships/hyperlink" Id="rId154" Target="https://hbr.org/2014/11/how-smart-connected-products-are-transforming-competition" TargetMode="External" /><Relationship Type="http://schemas.openxmlformats.org/officeDocument/2006/relationships/hyperlink" Id="rId153" Target="https://www.cs.cmu.edu/~coke/history_long.txt" TargetMode="External" /><Relationship Type="http://schemas.openxmlformats.org/officeDocument/2006/relationships/hyperlink" Id="rId156" Target="https://www.ibm.com/blogs/industries/little-known-story-first-iot-device/" TargetMode="External" /><Relationship Type="http://schemas.openxmlformats.org/officeDocument/2006/relationships/hyperlink" Id="rId157"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59" Target="https://doi.org/10.1016/j.agsy.2017.01.023" TargetMode="External" /><Relationship Type="http://schemas.openxmlformats.org/officeDocument/2006/relationships/hyperlink" Id="rId158" Target="https://doi.org/10.1016/j.biosystemseng.2017.09.007" TargetMode="External" /><Relationship Type="http://schemas.openxmlformats.org/officeDocument/2006/relationships/hyperlink" Id="rId145" Target="https://doi.org/10.1016/j.comnet.2010.05.010" TargetMode="External" /><Relationship Type="http://schemas.openxmlformats.org/officeDocument/2006/relationships/hyperlink" Id="rId148" Target="https://doi.org/10.1016/j.compag.2013.08.001" TargetMode="External" /><Relationship Type="http://schemas.openxmlformats.org/officeDocument/2006/relationships/hyperlink" Id="rId155" Target="https://doi.org/10.1016/j.compag.2017.09.015" TargetMode="External" /><Relationship Type="http://schemas.openxmlformats.org/officeDocument/2006/relationships/hyperlink" Id="rId151" Target="https://doi.org/10.1016/j.compag.2017.09.037" TargetMode="External" /><Relationship Type="http://schemas.openxmlformats.org/officeDocument/2006/relationships/hyperlink" Id="rId149" Target="https://doi.org/10.1016/j.future.2013.01.010" TargetMode="External" /><Relationship Type="http://schemas.openxmlformats.org/officeDocument/2006/relationships/hyperlink" Id="rId146" Target="https://doi.org/10.1016/j.inpa.2015.04.002" TargetMode="External" /><Relationship Type="http://schemas.openxmlformats.org/officeDocument/2006/relationships/hyperlink" Id="rId150" Target="https://doi.org/10.1016/j.protcy.2013.11.009" TargetMode="External" /><Relationship Type="http://schemas.openxmlformats.org/officeDocument/2006/relationships/hyperlink" Id="rId147" Target="https://doi.org/10.1037/1089-2680.1.3.311" TargetMode="External" /><Relationship Type="http://schemas.openxmlformats.org/officeDocument/2006/relationships/hyperlink" Id="rId152" Target="https://doi.org/10.1109/TII.2014.2300753" TargetMode="External" /><Relationship Type="http://schemas.openxmlformats.org/officeDocument/2006/relationships/hyperlink" Id="rId154" Target="https://hbr.org/2014/11/how-smart-connected-products-are-transforming-competition" TargetMode="External" /><Relationship Type="http://schemas.openxmlformats.org/officeDocument/2006/relationships/hyperlink" Id="rId153" Target="https://www.cs.cmu.edu/~coke/history_long.txt" TargetMode="External" /><Relationship Type="http://schemas.openxmlformats.org/officeDocument/2006/relationships/hyperlink" Id="rId156" Target="https://www.ibm.com/blogs/industries/little-known-story-first-iot-device/" TargetMode="External" /><Relationship Type="http://schemas.openxmlformats.org/officeDocument/2006/relationships/hyperlink" Id="rId157"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9T20:19:30Z</dcterms:created>
  <dcterms:modified xsi:type="dcterms:W3CDTF">2018-10-19T20:19:30Z</dcterms:modified>
</cp:coreProperties>
</file>